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Bowco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wco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114 Goss Avenue, Schiller Park, IL, USA Schiller Park, IL, USA 601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ELBOWCOCK7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4251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bri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MAR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9/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